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0BD185D8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_Arrowhead_Zwave_System_Demonstrator_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Z</w:t>
      </w:r>
      <w:r w:rsidR="00F446F2">
        <w:rPr>
          <w:rFonts w:asciiTheme="majorHAnsi" w:hAnsiTheme="majorHAnsi" w:cstheme="majorHAnsi"/>
          <w:sz w:val="48"/>
          <w:szCs w:val="48"/>
          <w:lang w:val="en-US"/>
        </w:rPr>
        <w:t>W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ave</w:t>
      </w:r>
      <w:r w:rsidR="004F5F9C">
        <w:rPr>
          <w:rFonts w:asciiTheme="majorHAnsi" w:hAnsiTheme="majorHAnsi" w:cstheme="majorHAnsi"/>
          <w:sz w:val="48"/>
          <w:szCs w:val="48"/>
          <w:lang w:val="en-US"/>
        </w:rPr>
        <w:t>Controller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76248214" w14:textId="40ACCBCD" w:rsidR="00DE66D2" w:rsidRPr="00D57CC2" w:rsidRDefault="00DE66D2" w:rsidP="00085CE8">
                            <w:pPr>
                              <w:rPr>
                                <w:sz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defines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>of Zwave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Controller</w:t>
                            </w:r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for the Arrowhead_Zwave_System_Demonstator. 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provides the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interface to the Zwave Hat which provides the list of all devices currently live in the zwave network.</w:t>
                            </w:r>
                          </w:p>
                          <w:p w14:paraId="719F4228" w14:textId="5EBFD5B0" w:rsidR="002B76DA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75AABE" w14:textId="78E50885" w:rsidR="005C66EB" w:rsidRDefault="005C66EB" w:rsidP="00DE66D2">
                            <w:pPr>
                              <w:rPr>
                                <w:lang w:val="en-US"/>
                              </w:rPr>
                            </w:pPr>
                            <w:r w:rsidRPr="005C66EB">
                              <w:rPr>
                                <w:lang w:val="en-US"/>
                              </w:rPr>
                              <w:t>Zwave controller perform inclusion after exclusion and return a list of all the connected live devices (with metadata and services provided by them) in the zwave network.</w:t>
                            </w:r>
                            <w:r>
                              <w:rPr>
                                <w:lang w:val="en-US"/>
                              </w:rPr>
                              <w:t xml:space="preserve"> This </w:t>
                            </w:r>
                            <w:r w:rsidR="00FA455F">
                              <w:rPr>
                                <w:lang w:val="en-US"/>
                              </w:rPr>
                              <w:t xml:space="preserve">provides an interface to the DataManager that </w:t>
                            </w:r>
                            <w:r>
                              <w:rPr>
                                <w:lang w:val="en-US"/>
                              </w:rPr>
                              <w:t>stores the devices metadata with unique deviceID and the services provided by it into the DataManager.</w:t>
                            </w:r>
                          </w:p>
                          <w:p w14:paraId="06C535BC" w14:textId="6363B8F6" w:rsidR="005C66EB" w:rsidRPr="005C66EB" w:rsidRDefault="005C66EB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76248214" w14:textId="40ACCBCD" w:rsidR="00DE66D2" w:rsidRPr="00D57CC2" w:rsidRDefault="00DE66D2" w:rsidP="00085CE8">
                      <w:pPr>
                        <w:rPr>
                          <w:sz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defines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of </w:t>
                      </w:r>
                      <w:proofErr w:type="spellStart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Controller</w:t>
                      </w:r>
                      <w:proofErr w:type="spellEnd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 for the </w:t>
                      </w:r>
                      <w:proofErr w:type="spellStart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>Arrowhead_Zwave_System_Demonstator</w:t>
                      </w:r>
                      <w:proofErr w:type="spellEnd"/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. 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provides the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interface to the </w:t>
                      </w:r>
                      <w:proofErr w:type="spellStart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Hat which provides the list of all devices currently live in the </w:t>
                      </w:r>
                      <w:proofErr w:type="spellStart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network.</w:t>
                      </w:r>
                    </w:p>
                    <w:p w14:paraId="719F4228" w14:textId="5EBFD5B0" w:rsidR="002B76DA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  <w:p w14:paraId="0075AABE" w14:textId="78E50885" w:rsidR="005C66EB" w:rsidRDefault="005C66EB" w:rsidP="00DE66D2">
                      <w:pPr>
                        <w:rPr>
                          <w:lang w:val="en-US"/>
                        </w:rPr>
                      </w:pPr>
                      <w:proofErr w:type="spellStart"/>
                      <w:r w:rsidRPr="005C66EB">
                        <w:rPr>
                          <w:lang w:val="en-US"/>
                        </w:rPr>
                        <w:t>Zwave</w:t>
                      </w:r>
                      <w:proofErr w:type="spellEnd"/>
                      <w:r w:rsidRPr="005C66EB">
                        <w:rPr>
                          <w:lang w:val="en-US"/>
                        </w:rPr>
                        <w:t xml:space="preserve"> controller perform inclusion after exclusion and return a list of all the connected live devices (with metadata and services provided by them) in the </w:t>
                      </w:r>
                      <w:proofErr w:type="spellStart"/>
                      <w:r w:rsidRPr="005C66EB">
                        <w:rPr>
                          <w:lang w:val="en-US"/>
                        </w:rPr>
                        <w:t>zwave</w:t>
                      </w:r>
                      <w:proofErr w:type="spellEnd"/>
                      <w:r w:rsidRPr="005C66EB">
                        <w:rPr>
                          <w:lang w:val="en-US"/>
                        </w:rPr>
                        <w:t xml:space="preserve"> network.</w:t>
                      </w:r>
                      <w:r>
                        <w:rPr>
                          <w:lang w:val="en-US"/>
                        </w:rPr>
                        <w:t xml:space="preserve"> This </w:t>
                      </w:r>
                      <w:r w:rsidR="00FA455F">
                        <w:rPr>
                          <w:lang w:val="en-US"/>
                        </w:rPr>
                        <w:t xml:space="preserve">provides an interface to the </w:t>
                      </w:r>
                      <w:proofErr w:type="spellStart"/>
                      <w:r w:rsidR="00FA455F">
                        <w:rPr>
                          <w:lang w:val="en-US"/>
                        </w:rPr>
                        <w:t>DataManager</w:t>
                      </w:r>
                      <w:proofErr w:type="spellEnd"/>
                      <w:r w:rsidR="00FA455F">
                        <w:rPr>
                          <w:lang w:val="en-US"/>
                        </w:rPr>
                        <w:t xml:space="preserve"> that </w:t>
                      </w:r>
                      <w:r>
                        <w:rPr>
                          <w:lang w:val="en-US"/>
                        </w:rPr>
                        <w:t xml:space="preserve">stores the devices metadata with unique </w:t>
                      </w:r>
                      <w:proofErr w:type="spellStart"/>
                      <w:r>
                        <w:rPr>
                          <w:lang w:val="en-US"/>
                        </w:rPr>
                        <w:t>deviceID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and the services provided by it into the </w:t>
                      </w:r>
                      <w:proofErr w:type="spellStart"/>
                      <w:r>
                        <w:rPr>
                          <w:lang w:val="en-US"/>
                        </w:rPr>
                        <w:t>DataManager</w:t>
                      </w:r>
                      <w:proofErr w:type="spellEnd"/>
                      <w:r>
                        <w:rPr>
                          <w:lang w:val="en-US"/>
                        </w:rPr>
                        <w:t>.</w:t>
                      </w:r>
                    </w:p>
                    <w:p w14:paraId="06C535BC" w14:textId="6363B8F6" w:rsidR="005C66EB" w:rsidRPr="005C66EB" w:rsidRDefault="005C66EB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4F7230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4F7230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1D8C01FB" w:rsidR="001009DA" w:rsidRDefault="004F7230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085CE8">
          <w:rPr>
            <w:rStyle w:val="Hyperlink"/>
            <w:noProof/>
            <w:lang w:val="en-US"/>
          </w:rPr>
          <w:t>Dat</w:t>
        </w:r>
        <w:r w:rsidR="00085CE8">
          <w:t>a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4F7230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4F7230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4F7230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702AFCA2" w:rsidR="00DF7E02" w:rsidRDefault="00DF7E02" w:rsidP="00413B94">
      <w:pPr>
        <w:pStyle w:val="BodyText"/>
      </w:pPr>
      <w:r>
        <w:t xml:space="preserve">This document describes the services provided by </w:t>
      </w:r>
      <w:r w:rsidR="004F5F9C">
        <w:t xml:space="preserve">ZWaveController </w:t>
      </w:r>
      <w:r>
        <w:t>with REST interface. This interface uses HTTPs.</w:t>
      </w:r>
    </w:p>
    <w:p w14:paraId="1E18AE01" w14:textId="77777777" w:rsidR="00962B72" w:rsidRPr="004F5F9C" w:rsidRDefault="00962B72" w:rsidP="00962B7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Service description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435C2567" w14:textId="77777777" w:rsidTr="00766580">
        <w:tc>
          <w:tcPr>
            <w:tcW w:w="2965" w:type="dxa"/>
          </w:tcPr>
          <w:p w14:paraId="363E3180" w14:textId="0EB7372C" w:rsidR="00962B72" w:rsidRDefault="00170FCF" w:rsidP="00766580">
            <w:r>
              <w:t>live-</w:t>
            </w:r>
            <w:r w:rsidR="00A23DDC">
              <w:t>zwave-devices</w:t>
            </w:r>
          </w:p>
        </w:tc>
        <w:tc>
          <w:tcPr>
            <w:tcW w:w="5806" w:type="dxa"/>
          </w:tcPr>
          <w:p w14:paraId="0AFDBD84" w14:textId="57099329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CF9F462" w14:textId="77777777" w:rsidTr="00766580">
        <w:tc>
          <w:tcPr>
            <w:tcW w:w="2965" w:type="dxa"/>
          </w:tcPr>
          <w:p w14:paraId="4113BFF4" w14:textId="3029843F" w:rsidR="00962B72" w:rsidRDefault="00170FCF" w:rsidP="00766580">
            <w:r>
              <w:t>register-</w:t>
            </w:r>
            <w:r w:rsidR="00413B94">
              <w:t>zwave-devices</w:t>
            </w:r>
          </w:p>
        </w:tc>
        <w:tc>
          <w:tcPr>
            <w:tcW w:w="5806" w:type="dxa"/>
          </w:tcPr>
          <w:p w14:paraId="2DB7BDD2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29FB8FE" w14:textId="77777777" w:rsidTr="00766580">
        <w:tc>
          <w:tcPr>
            <w:tcW w:w="2965" w:type="dxa"/>
          </w:tcPr>
          <w:p w14:paraId="1C213E4D" w14:textId="77777777" w:rsidR="00962B72" w:rsidRDefault="00962B72" w:rsidP="00766580"/>
        </w:tc>
        <w:tc>
          <w:tcPr>
            <w:tcW w:w="5806" w:type="dxa"/>
          </w:tcPr>
          <w:p w14:paraId="425FDCA0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Pr="00DE34CB" w:rsidRDefault="00962B72" w:rsidP="00413B94">
      <w:pPr>
        <w:pStyle w:val="BodyText"/>
      </w:pPr>
    </w:p>
    <w:p w14:paraId="42B0290D" w14:textId="77777777" w:rsidR="00962B72" w:rsidRPr="00DE34CB" w:rsidRDefault="00962B72" w:rsidP="00962B72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Communication Profile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413B94">
      <w:pPr>
        <w:pStyle w:val="BodyText"/>
      </w:pPr>
    </w:p>
    <w:p w14:paraId="08A85B35" w14:textId="54BBA2B1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3D5D374B" w14:textId="361435A4" w:rsidR="00F53EA4" w:rsidRDefault="00F53EA4" w:rsidP="00F53EA4">
      <w:pPr>
        <w:pStyle w:val="BodyText"/>
      </w:pPr>
      <w:r>
        <w:t>The interfaces of the ZwaveController service are provided below.</w:t>
      </w:r>
    </w:p>
    <w:p w14:paraId="405AAEA4" w14:textId="77777777" w:rsidR="00F53EA4" w:rsidRPr="00F53EA4" w:rsidRDefault="00F53EA4" w:rsidP="00F53EA4">
      <w:pPr>
        <w:pStyle w:val="BodyText"/>
      </w:pPr>
    </w:p>
    <w:p w14:paraId="34CDB94C" w14:textId="0DE63CEA" w:rsidR="00962B72" w:rsidRDefault="00F53EA4" w:rsidP="00413B94">
      <w:pPr>
        <w:pStyle w:val="BodyText"/>
      </w:pPr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r w:rsidR="00413B94">
        <w:t>:</w:t>
      </w:r>
    </w:p>
    <w:p w14:paraId="75C2ED71" w14:textId="77777777" w:rsidR="00413B94" w:rsidRPr="00413B94" w:rsidRDefault="00413B94" w:rsidP="00413B94">
      <w:pPr>
        <w:pStyle w:val="BodyText"/>
      </w:pPr>
    </w:p>
    <w:p w14:paraId="454C4729" w14:textId="77777777" w:rsidR="00F53EA4" w:rsidRDefault="00962B72" w:rsidP="00413B94">
      <w:pPr>
        <w:pStyle w:val="BodyText"/>
      </w:pPr>
      <w:r>
        <w:t xml:space="preserve"> The base URL for the request is: </w:t>
      </w:r>
    </w:p>
    <w:p w14:paraId="534A5EF7" w14:textId="4958E896" w:rsidR="00962B72" w:rsidRDefault="00962B72" w:rsidP="00413B94">
      <w:pPr>
        <w:pStyle w:val="BodyText"/>
      </w:pPr>
      <w:r w:rsidRPr="00F55D99">
        <w:t>https://&lt;host&gt;:&lt;port&gt;/</w:t>
      </w:r>
      <w:r>
        <w:t>zwave</w:t>
      </w:r>
      <w:r w:rsidR="00085CE8">
        <w:t>/</w:t>
      </w:r>
      <w:r w:rsidR="00F53EA4">
        <w:t>zwavecontroller/</w:t>
      </w:r>
      <w:r w:rsidR="00170FCF">
        <w:t>live-</w:t>
      </w:r>
      <w:r w:rsidR="00085CE8">
        <w:t>zwave-devices</w:t>
      </w:r>
    </w:p>
    <w:p w14:paraId="672A1912" w14:textId="77777777" w:rsidR="00962B72" w:rsidRDefault="00962B72" w:rsidP="00413B94">
      <w:pPr>
        <w:pStyle w:val="BodyText"/>
      </w:pPr>
    </w:p>
    <w:tbl>
      <w:tblPr>
        <w:tblStyle w:val="TableGrid"/>
        <w:tblW w:w="10890" w:type="dxa"/>
        <w:tblInd w:w="-1485" w:type="dxa"/>
        <w:tblLayout w:type="fixed"/>
        <w:tblLook w:val="04A0" w:firstRow="1" w:lastRow="0" w:firstColumn="1" w:lastColumn="0" w:noHBand="0" w:noVBand="1"/>
      </w:tblPr>
      <w:tblGrid>
        <w:gridCol w:w="1440"/>
        <w:gridCol w:w="1885"/>
        <w:gridCol w:w="810"/>
        <w:gridCol w:w="855"/>
        <w:gridCol w:w="2565"/>
        <w:gridCol w:w="3335"/>
      </w:tblGrid>
      <w:tr w:rsidR="00962B72" w:rsidRPr="008A63F4" w14:paraId="1C5BB385" w14:textId="77777777" w:rsidTr="00413B94">
        <w:tc>
          <w:tcPr>
            <w:tcW w:w="1440" w:type="dxa"/>
            <w:shd w:val="clear" w:color="auto" w:fill="D9D9D9" w:themeFill="background1" w:themeFillShade="D9"/>
          </w:tcPr>
          <w:p w14:paraId="5510C498" w14:textId="77777777" w:rsidR="00962B72" w:rsidRPr="008A63F4" w:rsidRDefault="00962B72" w:rsidP="00413B94">
            <w:pPr>
              <w:pStyle w:val="BodyText"/>
            </w:pPr>
            <w:r w:rsidRPr="008A63F4">
              <w:t>Func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F52DB20" w14:textId="77777777" w:rsidR="00962B72" w:rsidRPr="008A63F4" w:rsidRDefault="00962B72" w:rsidP="00413B94">
            <w:pPr>
              <w:pStyle w:val="BodyText"/>
            </w:pPr>
            <w:r>
              <w:t>URL subpath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28AD47A6" w14:textId="77777777" w:rsidR="00962B72" w:rsidRPr="008A63F4" w:rsidRDefault="00962B72" w:rsidP="00413B94">
            <w:pPr>
              <w:pStyle w:val="BodyText"/>
            </w:pPr>
            <w:r w:rsidRPr="008A63F4">
              <w:t>Method</w:t>
            </w:r>
          </w:p>
        </w:tc>
        <w:tc>
          <w:tcPr>
            <w:tcW w:w="855" w:type="dxa"/>
            <w:shd w:val="clear" w:color="auto" w:fill="D9D9D9" w:themeFill="background1" w:themeFillShade="D9"/>
          </w:tcPr>
          <w:p w14:paraId="1AA269DF" w14:textId="77777777" w:rsidR="00962B72" w:rsidRPr="008A63F4" w:rsidRDefault="00962B72" w:rsidP="00413B94">
            <w:pPr>
              <w:pStyle w:val="BodyText"/>
            </w:pPr>
            <w:r w:rsidRPr="008A63F4">
              <w:t>Input</w:t>
            </w:r>
          </w:p>
        </w:tc>
        <w:tc>
          <w:tcPr>
            <w:tcW w:w="2565" w:type="dxa"/>
            <w:shd w:val="clear" w:color="auto" w:fill="D9D9D9" w:themeFill="background1" w:themeFillShade="D9"/>
          </w:tcPr>
          <w:p w14:paraId="63C45D30" w14:textId="77777777" w:rsidR="00962B72" w:rsidRPr="008A63F4" w:rsidRDefault="00962B72" w:rsidP="00413B94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335" w:type="dxa"/>
            <w:shd w:val="clear" w:color="auto" w:fill="D9D9D9" w:themeFill="background1" w:themeFillShade="D9"/>
          </w:tcPr>
          <w:p w14:paraId="7F37D7B8" w14:textId="77777777" w:rsidR="00962B72" w:rsidRPr="001064DA" w:rsidRDefault="00962B72" w:rsidP="00413B94">
            <w:pPr>
              <w:pStyle w:val="BodyText"/>
            </w:pPr>
            <w:r>
              <w:t>Description</w:t>
            </w:r>
          </w:p>
        </w:tc>
      </w:tr>
      <w:tr w:rsidR="00962B72" w:rsidRPr="00B12619" w14:paraId="174B5875" w14:textId="77777777" w:rsidTr="00413B94">
        <w:tc>
          <w:tcPr>
            <w:tcW w:w="1440" w:type="dxa"/>
          </w:tcPr>
          <w:p w14:paraId="0502AA98" w14:textId="4700A780" w:rsidR="00962B72" w:rsidRDefault="00170FCF" w:rsidP="00413B94">
            <w:pPr>
              <w:pStyle w:val="BodyText"/>
            </w:pPr>
            <w:r>
              <w:t>Live</w:t>
            </w:r>
            <w:r w:rsidR="00580848">
              <w:t>ZwaveDevice</w:t>
            </w:r>
            <w:r w:rsidR="00106940">
              <w:t>s</w:t>
            </w:r>
          </w:p>
        </w:tc>
        <w:tc>
          <w:tcPr>
            <w:tcW w:w="1885" w:type="dxa"/>
          </w:tcPr>
          <w:p w14:paraId="52574250" w14:textId="35ADD693" w:rsidR="00962B72" w:rsidRDefault="00962B72" w:rsidP="00413B94">
            <w:pPr>
              <w:pStyle w:val="BodyText"/>
            </w:pPr>
            <w:r>
              <w:t>“</w:t>
            </w:r>
            <w:r w:rsidR="00F52055" w:rsidRPr="00F55D99">
              <w:t>/</w:t>
            </w:r>
            <w:r w:rsidR="00F52055">
              <w:t>zwave</w:t>
            </w:r>
            <w:r w:rsidR="00F53EA4">
              <w:t>controller</w:t>
            </w:r>
            <w:r>
              <w:t>/</w:t>
            </w:r>
            <w:r w:rsidR="00170FCF">
              <w:t>live-</w:t>
            </w:r>
            <w:r w:rsidR="00580848">
              <w:t>zwave-devices</w:t>
            </w:r>
            <w:r>
              <w:t>”</w:t>
            </w:r>
          </w:p>
        </w:tc>
        <w:tc>
          <w:tcPr>
            <w:tcW w:w="810" w:type="dxa"/>
          </w:tcPr>
          <w:p w14:paraId="7897E0A2" w14:textId="168E0FF2" w:rsidR="00962B72" w:rsidRDefault="00DE34CB" w:rsidP="00413B94">
            <w:pPr>
              <w:pStyle w:val="BodyText"/>
            </w:pPr>
            <w:r>
              <w:t>GET</w:t>
            </w:r>
          </w:p>
        </w:tc>
        <w:tc>
          <w:tcPr>
            <w:tcW w:w="855" w:type="dxa"/>
          </w:tcPr>
          <w:p w14:paraId="7591A46E" w14:textId="77777777" w:rsidR="00962B72" w:rsidRDefault="00962B72" w:rsidP="00413B94">
            <w:pPr>
              <w:pStyle w:val="BodyText"/>
            </w:pPr>
          </w:p>
          <w:p w14:paraId="6F5DFA48" w14:textId="52FC51FE" w:rsidR="00962B72" w:rsidRDefault="00962B72" w:rsidP="00413B94">
            <w:pPr>
              <w:pStyle w:val="BodyText"/>
            </w:pPr>
          </w:p>
          <w:p w14:paraId="035792C6" w14:textId="77777777" w:rsidR="00962B72" w:rsidRDefault="00962B72" w:rsidP="00413B94">
            <w:pPr>
              <w:pStyle w:val="BodyText"/>
            </w:pPr>
          </w:p>
          <w:p w14:paraId="27249ADB" w14:textId="77777777" w:rsidR="00962B72" w:rsidRDefault="00962B72" w:rsidP="00413B94">
            <w:pPr>
              <w:pStyle w:val="BodyText"/>
            </w:pPr>
          </w:p>
        </w:tc>
        <w:tc>
          <w:tcPr>
            <w:tcW w:w="2565" w:type="dxa"/>
          </w:tcPr>
          <w:p w14:paraId="43BE6256" w14:textId="7F71FAAF" w:rsidR="00962B72" w:rsidRDefault="00085CE8" w:rsidP="00413B94">
            <w:pPr>
              <w:pStyle w:val="BodyText"/>
            </w:pPr>
            <w:r>
              <w:t xml:space="preserve">Array </w:t>
            </w:r>
            <w:r w:rsidR="00413B94">
              <w:t>&lt;</w:t>
            </w:r>
          </w:p>
          <w:p w14:paraId="5181F9B5" w14:textId="09793C31" w:rsidR="00DE34CB" w:rsidRDefault="00DE34CB" w:rsidP="00413B94">
            <w:pPr>
              <w:pStyle w:val="BodyText"/>
            </w:pPr>
            <w:r>
              <w:t xml:space="preserve">deviceID, </w:t>
            </w:r>
            <w:r w:rsidR="008E64C5">
              <w:t>device</w:t>
            </w:r>
            <w:r>
              <w:t>Name,</w:t>
            </w:r>
          </w:p>
          <w:p w14:paraId="08C14E18" w14:textId="77777777" w:rsidR="00413B94" w:rsidRDefault="00DE34CB" w:rsidP="00413B94">
            <w:pPr>
              <w:pStyle w:val="BodyText"/>
            </w:pPr>
            <w:r>
              <w:t xml:space="preserve">deviceType, </w:t>
            </w:r>
            <w:r w:rsidR="008E64C5">
              <w:t>deviceV</w:t>
            </w:r>
            <w:r>
              <w:t>endor</w:t>
            </w:r>
            <w:r w:rsidR="005C66EB">
              <w:t xml:space="preserve">, deviceVersion, </w:t>
            </w:r>
          </w:p>
          <w:p w14:paraId="641FD239" w14:textId="6A935C36" w:rsidR="00413B94" w:rsidRDefault="005C66EB" w:rsidP="00413B94">
            <w:pPr>
              <w:pStyle w:val="BodyText"/>
            </w:pPr>
            <w:r>
              <w:t>deviceServices</w:t>
            </w:r>
          </w:p>
          <w:p w14:paraId="6684A641" w14:textId="72FCB7B0" w:rsidR="00DE34CB" w:rsidRDefault="00413B94" w:rsidP="00413B94">
            <w:pPr>
              <w:pStyle w:val="BodyText"/>
            </w:pPr>
            <w:r>
              <w:t>&gt;</w:t>
            </w:r>
          </w:p>
        </w:tc>
        <w:tc>
          <w:tcPr>
            <w:tcW w:w="3335" w:type="dxa"/>
          </w:tcPr>
          <w:p w14:paraId="09EAFF28" w14:textId="3A2269FE" w:rsidR="00962B72" w:rsidRDefault="00DE34CB" w:rsidP="00413B94">
            <w:pPr>
              <w:pStyle w:val="BodyText"/>
            </w:pPr>
            <w:r>
              <w:t>Zwave controller perform inclusion after exclusion and return a list of all the connected live devices</w:t>
            </w:r>
            <w:r w:rsidR="005C66EB">
              <w:t xml:space="preserve"> (with metadata and services provided by them)</w:t>
            </w:r>
            <w:r>
              <w:t xml:space="preserve"> in the zwave network</w:t>
            </w:r>
            <w:r w:rsidR="005C66EB">
              <w:t xml:space="preserve">. </w:t>
            </w:r>
          </w:p>
        </w:tc>
      </w:tr>
    </w:tbl>
    <w:p w14:paraId="408D3973" w14:textId="0FDDE9AD" w:rsidR="00962B72" w:rsidRDefault="00962B72" w:rsidP="00413B94">
      <w:pPr>
        <w:pStyle w:val="BodyText"/>
      </w:pPr>
    </w:p>
    <w:p w14:paraId="447C16BC" w14:textId="77777777" w:rsidR="00413B94" w:rsidRDefault="00413B94" w:rsidP="00413B94">
      <w:pPr>
        <w:pStyle w:val="BodyText"/>
      </w:pPr>
    </w:p>
    <w:p w14:paraId="5DD5C9E0" w14:textId="77777777" w:rsidR="00413B94" w:rsidRDefault="00413B94" w:rsidP="00413B94">
      <w:pPr>
        <w:pStyle w:val="BodyText"/>
      </w:pPr>
    </w:p>
    <w:p w14:paraId="57E2E1DA" w14:textId="77777777" w:rsidR="00413B94" w:rsidRDefault="00413B94" w:rsidP="00413B94">
      <w:pPr>
        <w:pStyle w:val="BodyText"/>
      </w:pPr>
    </w:p>
    <w:p w14:paraId="1B86F11A" w14:textId="77777777" w:rsidR="00413B94" w:rsidRDefault="00413B94" w:rsidP="00413B94">
      <w:pPr>
        <w:pStyle w:val="BodyText"/>
      </w:pPr>
    </w:p>
    <w:p w14:paraId="73261AB7" w14:textId="77777777" w:rsidR="00413B94" w:rsidRDefault="00413B94" w:rsidP="00413B94">
      <w:pPr>
        <w:pStyle w:val="BodyText"/>
      </w:pPr>
    </w:p>
    <w:p w14:paraId="64BC2234" w14:textId="77777777" w:rsidR="00413B94" w:rsidRDefault="00413B94" w:rsidP="00413B94">
      <w:pPr>
        <w:pStyle w:val="BodyText"/>
      </w:pPr>
    </w:p>
    <w:p w14:paraId="61464A43" w14:textId="77777777" w:rsidR="00413B94" w:rsidRDefault="00413B94" w:rsidP="00413B94">
      <w:pPr>
        <w:pStyle w:val="BodyText"/>
      </w:pPr>
    </w:p>
    <w:p w14:paraId="5505ADC0" w14:textId="77777777" w:rsidR="00413B94" w:rsidRDefault="00413B94" w:rsidP="00413B94">
      <w:pPr>
        <w:pStyle w:val="BodyText"/>
      </w:pPr>
    </w:p>
    <w:p w14:paraId="2D20DDFC" w14:textId="77777777" w:rsidR="00413B94" w:rsidRDefault="00413B94" w:rsidP="00413B94">
      <w:pPr>
        <w:pStyle w:val="BodyText"/>
      </w:pPr>
    </w:p>
    <w:p w14:paraId="1247F239" w14:textId="77777777" w:rsidR="00413B94" w:rsidRDefault="00413B94" w:rsidP="00413B94">
      <w:pPr>
        <w:pStyle w:val="BodyText"/>
      </w:pPr>
    </w:p>
    <w:p w14:paraId="1D96D6BA" w14:textId="77777777" w:rsidR="00413B94" w:rsidRDefault="00413B94" w:rsidP="00413B94">
      <w:pPr>
        <w:pStyle w:val="BodyText"/>
      </w:pPr>
    </w:p>
    <w:p w14:paraId="3F971034" w14:textId="77777777" w:rsidR="00413B94" w:rsidRDefault="00413B94" w:rsidP="00413B94">
      <w:pPr>
        <w:pStyle w:val="BodyText"/>
      </w:pPr>
    </w:p>
    <w:p w14:paraId="680FA8B9" w14:textId="77777777" w:rsidR="00413B94" w:rsidRDefault="00413B94" w:rsidP="00413B94">
      <w:pPr>
        <w:pStyle w:val="BodyText"/>
      </w:pPr>
    </w:p>
    <w:p w14:paraId="1BB158DC" w14:textId="77777777" w:rsidR="00413B94" w:rsidRDefault="00413B94" w:rsidP="00413B94">
      <w:pPr>
        <w:pStyle w:val="BodyText"/>
      </w:pPr>
    </w:p>
    <w:p w14:paraId="179E8278" w14:textId="77777777" w:rsidR="00413B94" w:rsidRDefault="00413B94" w:rsidP="00413B94">
      <w:pPr>
        <w:pStyle w:val="BodyText"/>
      </w:pPr>
    </w:p>
    <w:p w14:paraId="14691486" w14:textId="4F46BF4D" w:rsidR="00413B94" w:rsidRPr="00413B94" w:rsidRDefault="00413B94" w:rsidP="00413B94">
      <w:pPr>
        <w:pStyle w:val="BodyText"/>
      </w:pPr>
      <w:r w:rsidRPr="00F53EA4">
        <w:rPr>
          <w:b/>
          <w:bCs/>
        </w:rPr>
        <w:t>RegisterZwaveDevices</w:t>
      </w:r>
      <w:r>
        <w:t>:</w:t>
      </w:r>
    </w:p>
    <w:p w14:paraId="18E59265" w14:textId="77777777" w:rsidR="00413B94" w:rsidRPr="00413B94" w:rsidRDefault="00413B94" w:rsidP="00413B94">
      <w:pPr>
        <w:pStyle w:val="BodyText"/>
      </w:pPr>
    </w:p>
    <w:p w14:paraId="5374BB8F" w14:textId="77777777" w:rsidR="00F53EA4" w:rsidRDefault="00413B94" w:rsidP="00413B94">
      <w:pPr>
        <w:pStyle w:val="BodyText"/>
      </w:pPr>
      <w:r>
        <w:t xml:space="preserve">The base URL for the request is: </w:t>
      </w:r>
    </w:p>
    <w:p w14:paraId="55D48ACE" w14:textId="028AE0B8" w:rsidR="00413B94" w:rsidRDefault="00413B94" w:rsidP="00413B94">
      <w:pPr>
        <w:pStyle w:val="BodyText"/>
      </w:pPr>
      <w:r w:rsidRPr="00F55D99">
        <w:t>https://&lt;host&gt;:&lt;port&gt;/</w:t>
      </w:r>
      <w:r>
        <w:t>zwave/</w:t>
      </w:r>
      <w:r w:rsidR="00F53EA4">
        <w:t>register-</w:t>
      </w:r>
      <w:r>
        <w:t>zwave-devices</w:t>
      </w:r>
    </w:p>
    <w:p w14:paraId="4F5A49F8" w14:textId="77777777" w:rsidR="00413B94" w:rsidRDefault="00413B94" w:rsidP="00413B94">
      <w:pPr>
        <w:pStyle w:val="BodyText"/>
      </w:pPr>
    </w:p>
    <w:tbl>
      <w:tblPr>
        <w:tblStyle w:val="TableGrid"/>
        <w:tblW w:w="10890" w:type="dxa"/>
        <w:tblInd w:w="-1485" w:type="dxa"/>
        <w:tblLayout w:type="fixed"/>
        <w:tblLook w:val="04A0" w:firstRow="1" w:lastRow="0" w:firstColumn="1" w:lastColumn="0" w:noHBand="0" w:noVBand="1"/>
      </w:tblPr>
      <w:tblGrid>
        <w:gridCol w:w="1440"/>
        <w:gridCol w:w="1885"/>
        <w:gridCol w:w="810"/>
        <w:gridCol w:w="2115"/>
        <w:gridCol w:w="1305"/>
        <w:gridCol w:w="3335"/>
      </w:tblGrid>
      <w:tr w:rsidR="00413B94" w:rsidRPr="008A63F4" w14:paraId="6E1B794B" w14:textId="77777777" w:rsidTr="00413B94">
        <w:tc>
          <w:tcPr>
            <w:tcW w:w="1440" w:type="dxa"/>
            <w:shd w:val="clear" w:color="auto" w:fill="D9D9D9" w:themeFill="background1" w:themeFillShade="D9"/>
          </w:tcPr>
          <w:p w14:paraId="66DB1C4D" w14:textId="77777777" w:rsidR="00413B94" w:rsidRPr="008A63F4" w:rsidRDefault="00413B94" w:rsidP="00413B94">
            <w:pPr>
              <w:pStyle w:val="BodyText"/>
            </w:pPr>
            <w:r w:rsidRPr="008A63F4">
              <w:t>Func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ED9B6B2" w14:textId="77777777" w:rsidR="00413B94" w:rsidRPr="008A63F4" w:rsidRDefault="00413B94" w:rsidP="00413B94">
            <w:pPr>
              <w:pStyle w:val="BodyText"/>
            </w:pPr>
            <w:r>
              <w:t>URL subpath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0142CD1E" w14:textId="77777777" w:rsidR="00413B94" w:rsidRPr="008A63F4" w:rsidRDefault="00413B94" w:rsidP="00413B94">
            <w:pPr>
              <w:pStyle w:val="BodyText"/>
            </w:pPr>
            <w:r w:rsidRPr="008A63F4">
              <w:t>Method</w:t>
            </w:r>
          </w:p>
        </w:tc>
        <w:tc>
          <w:tcPr>
            <w:tcW w:w="2115" w:type="dxa"/>
            <w:shd w:val="clear" w:color="auto" w:fill="D9D9D9" w:themeFill="background1" w:themeFillShade="D9"/>
          </w:tcPr>
          <w:p w14:paraId="7AC3B483" w14:textId="77777777" w:rsidR="00413B94" w:rsidRPr="008A63F4" w:rsidRDefault="00413B94" w:rsidP="00413B94">
            <w:pPr>
              <w:pStyle w:val="BodyText"/>
            </w:pPr>
            <w:r w:rsidRPr="008A63F4">
              <w:t>Inpu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0F103C5" w14:textId="77777777" w:rsidR="00413B94" w:rsidRPr="008A63F4" w:rsidRDefault="00413B94" w:rsidP="00413B94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335" w:type="dxa"/>
            <w:shd w:val="clear" w:color="auto" w:fill="D9D9D9" w:themeFill="background1" w:themeFillShade="D9"/>
          </w:tcPr>
          <w:p w14:paraId="792A7D72" w14:textId="77777777" w:rsidR="00413B94" w:rsidRPr="001064DA" w:rsidRDefault="00413B94" w:rsidP="00413B94">
            <w:pPr>
              <w:pStyle w:val="BodyText"/>
            </w:pPr>
            <w:r>
              <w:t>Description</w:t>
            </w:r>
          </w:p>
        </w:tc>
      </w:tr>
      <w:tr w:rsidR="00413B94" w:rsidRPr="00B12619" w14:paraId="3330816A" w14:textId="77777777" w:rsidTr="00413B94">
        <w:tc>
          <w:tcPr>
            <w:tcW w:w="1440" w:type="dxa"/>
          </w:tcPr>
          <w:p w14:paraId="4F56D62C" w14:textId="11B00041" w:rsidR="00413B94" w:rsidRDefault="00413B94" w:rsidP="00413B94">
            <w:pPr>
              <w:pStyle w:val="BodyText"/>
            </w:pPr>
            <w:bookmarkStart w:id="3" w:name="_Hlk66944069"/>
            <w:r>
              <w:t>RegisterZwaveDevices</w:t>
            </w:r>
            <w:bookmarkEnd w:id="3"/>
          </w:p>
        </w:tc>
        <w:tc>
          <w:tcPr>
            <w:tcW w:w="1885" w:type="dxa"/>
          </w:tcPr>
          <w:p w14:paraId="51632AE1" w14:textId="440EC0E6" w:rsidR="00413B94" w:rsidRDefault="00413B94" w:rsidP="00413B94">
            <w:pPr>
              <w:pStyle w:val="BodyText"/>
            </w:pPr>
            <w:r>
              <w:t>“</w:t>
            </w:r>
            <w:r w:rsidRPr="00F55D99">
              <w:t>/</w:t>
            </w:r>
            <w:r>
              <w:t>zwave</w:t>
            </w:r>
            <w:r w:rsidR="00F53EA4">
              <w:t>controller</w:t>
            </w:r>
            <w:r>
              <w:t>/</w:t>
            </w:r>
            <w:r w:rsidR="00170FCF">
              <w:t>register-</w:t>
            </w:r>
            <w:r>
              <w:t>zwave-devices”</w:t>
            </w:r>
          </w:p>
        </w:tc>
        <w:tc>
          <w:tcPr>
            <w:tcW w:w="810" w:type="dxa"/>
          </w:tcPr>
          <w:p w14:paraId="6470CBDC" w14:textId="77777777" w:rsidR="00413B94" w:rsidRDefault="00413B94" w:rsidP="00413B94">
            <w:pPr>
              <w:pStyle w:val="BodyText"/>
            </w:pPr>
            <w:r>
              <w:t>POST</w:t>
            </w:r>
          </w:p>
        </w:tc>
        <w:tc>
          <w:tcPr>
            <w:tcW w:w="2115" w:type="dxa"/>
          </w:tcPr>
          <w:p w14:paraId="03480EB6" w14:textId="77777777" w:rsidR="00413B94" w:rsidRDefault="00413B94" w:rsidP="00413B94">
            <w:pPr>
              <w:pStyle w:val="BodyText"/>
            </w:pPr>
            <w:r>
              <w:t>Array &lt;</w:t>
            </w:r>
          </w:p>
          <w:p w14:paraId="7E6907DF" w14:textId="77777777" w:rsidR="00413B94" w:rsidRDefault="00413B94" w:rsidP="00413B94">
            <w:pPr>
              <w:pStyle w:val="BodyText"/>
            </w:pPr>
            <w:r>
              <w:t>deviceID, deviceName,</w:t>
            </w:r>
          </w:p>
          <w:p w14:paraId="1E5FF937" w14:textId="77777777" w:rsidR="00413B94" w:rsidRDefault="00413B94" w:rsidP="00413B94">
            <w:pPr>
              <w:pStyle w:val="BodyText"/>
            </w:pPr>
            <w:r>
              <w:t xml:space="preserve">deviceType, deviceVendor, deviceVersion, </w:t>
            </w:r>
          </w:p>
          <w:p w14:paraId="62E87F7B" w14:textId="0AF99A98" w:rsidR="00413B94" w:rsidRDefault="00413B94" w:rsidP="00413B94">
            <w:pPr>
              <w:pStyle w:val="BodyText"/>
            </w:pPr>
            <w:r>
              <w:t>deviceServices</w:t>
            </w:r>
          </w:p>
          <w:p w14:paraId="70F4B89A" w14:textId="0C6F7CFC" w:rsidR="00413B94" w:rsidRDefault="00413B94" w:rsidP="00413B94">
            <w:pPr>
              <w:pStyle w:val="BodyText"/>
            </w:pPr>
            <w:r>
              <w:t>&gt;</w:t>
            </w:r>
          </w:p>
        </w:tc>
        <w:tc>
          <w:tcPr>
            <w:tcW w:w="1305" w:type="dxa"/>
          </w:tcPr>
          <w:p w14:paraId="775AEF84" w14:textId="77777777" w:rsidR="00413B94" w:rsidRDefault="00413B94" w:rsidP="00413B94">
            <w:pPr>
              <w:pStyle w:val="BodyText"/>
            </w:pPr>
            <w:r>
              <w:t xml:space="preserve">CREATED, </w:t>
            </w:r>
          </w:p>
          <w:p w14:paraId="76A399A7" w14:textId="77777777" w:rsidR="00413B94" w:rsidRDefault="00413B94" w:rsidP="00413B94">
            <w:pPr>
              <w:pStyle w:val="BodyText"/>
            </w:pPr>
            <w:r>
              <w:t>BAD_REQUEST</w:t>
            </w:r>
          </w:p>
        </w:tc>
        <w:tc>
          <w:tcPr>
            <w:tcW w:w="3335" w:type="dxa"/>
          </w:tcPr>
          <w:p w14:paraId="7D4AA1DC" w14:textId="3D1432A4" w:rsidR="00413B94" w:rsidRDefault="00413B94" w:rsidP="004F5F9C">
            <w:pPr>
              <w:pStyle w:val="BodyText"/>
            </w:pPr>
            <w:r>
              <w:t>This stores the devices metadata with unique deviceID</w:t>
            </w:r>
            <w:r w:rsidR="004F5F9C">
              <w:t xml:space="preserve">, deviceName, deviceType, deviceVendor, deviceVersion, </w:t>
            </w:r>
            <w:r>
              <w:t>and the services provided by it into the DataManager.</w:t>
            </w:r>
          </w:p>
        </w:tc>
      </w:tr>
      <w:tr w:rsidR="00413B94" w:rsidRPr="00B12619" w14:paraId="457A80DA" w14:textId="77777777" w:rsidTr="00413B94">
        <w:tc>
          <w:tcPr>
            <w:tcW w:w="1440" w:type="dxa"/>
          </w:tcPr>
          <w:p w14:paraId="66E18929" w14:textId="77777777" w:rsidR="00413B94" w:rsidRDefault="00413B94" w:rsidP="00413B94">
            <w:pPr>
              <w:pStyle w:val="BodyText"/>
            </w:pPr>
          </w:p>
        </w:tc>
        <w:tc>
          <w:tcPr>
            <w:tcW w:w="1885" w:type="dxa"/>
          </w:tcPr>
          <w:p w14:paraId="7557D8EF" w14:textId="77777777" w:rsidR="00413B94" w:rsidRDefault="00413B94" w:rsidP="00413B94">
            <w:pPr>
              <w:pStyle w:val="BodyText"/>
            </w:pPr>
          </w:p>
        </w:tc>
        <w:tc>
          <w:tcPr>
            <w:tcW w:w="810" w:type="dxa"/>
          </w:tcPr>
          <w:p w14:paraId="462A505F" w14:textId="77777777" w:rsidR="00413B94" w:rsidRDefault="00413B94" w:rsidP="00413B94">
            <w:pPr>
              <w:pStyle w:val="BodyText"/>
            </w:pPr>
          </w:p>
        </w:tc>
        <w:tc>
          <w:tcPr>
            <w:tcW w:w="2115" w:type="dxa"/>
          </w:tcPr>
          <w:p w14:paraId="605A169D" w14:textId="77777777" w:rsidR="00413B94" w:rsidRDefault="00413B94" w:rsidP="00413B94">
            <w:pPr>
              <w:pStyle w:val="BodyText"/>
            </w:pPr>
          </w:p>
        </w:tc>
        <w:tc>
          <w:tcPr>
            <w:tcW w:w="1305" w:type="dxa"/>
          </w:tcPr>
          <w:p w14:paraId="7B227786" w14:textId="77777777" w:rsidR="00413B94" w:rsidRDefault="00413B94" w:rsidP="00413B94">
            <w:pPr>
              <w:pStyle w:val="BodyText"/>
            </w:pPr>
          </w:p>
        </w:tc>
        <w:tc>
          <w:tcPr>
            <w:tcW w:w="3335" w:type="dxa"/>
          </w:tcPr>
          <w:p w14:paraId="74503E7F" w14:textId="77777777" w:rsidR="00413B94" w:rsidRDefault="00413B94" w:rsidP="00413B94">
            <w:pPr>
              <w:pStyle w:val="BodyText"/>
            </w:pPr>
          </w:p>
        </w:tc>
      </w:tr>
    </w:tbl>
    <w:p w14:paraId="04E1CC6B" w14:textId="77777777" w:rsidR="00962B72" w:rsidRDefault="00962B72" w:rsidP="00413B94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413B94">
      <w:pPr>
        <w:pStyle w:val="BodyText"/>
      </w:pPr>
    </w:p>
    <w:p w14:paraId="762F364D" w14:textId="77777777" w:rsidR="00962B72" w:rsidRDefault="00962B72" w:rsidP="00413B94">
      <w:pPr>
        <w:pStyle w:val="BodyText"/>
      </w:pPr>
    </w:p>
    <w:p w14:paraId="0C43258E" w14:textId="77777777" w:rsidR="00962B72" w:rsidRPr="00812465" w:rsidRDefault="00962B72" w:rsidP="00413B94">
      <w:pPr>
        <w:pStyle w:val="BodyText"/>
      </w:pPr>
      <w:r w:rsidRPr="00812465">
        <w:t>Example:</w:t>
      </w:r>
    </w:p>
    <w:p w14:paraId="07047C8D" w14:textId="447D5B90" w:rsidR="00962B72" w:rsidRDefault="00170FCF" w:rsidP="00413B94">
      <w:pPr>
        <w:pStyle w:val="BodyText"/>
      </w:pPr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r w:rsidR="00413B94">
        <w:t>:</w:t>
      </w:r>
    </w:p>
    <w:p w14:paraId="4B64054E" w14:textId="77777777" w:rsidR="0065673D" w:rsidRPr="00413B94" w:rsidRDefault="0065673D" w:rsidP="00413B94">
      <w:pPr>
        <w:pStyle w:val="BodyText"/>
      </w:pPr>
      <w:r w:rsidRPr="00413B94">
        <w:rPr>
          <w:b/>
          <w:bCs/>
        </w:rPr>
        <w:t>Response:</w:t>
      </w:r>
    </w:p>
    <w:p w14:paraId="572C4E37" w14:textId="6F41C7A9" w:rsidR="0065673D" w:rsidRPr="00154FDB" w:rsidRDefault="0065673D" w:rsidP="00413B94">
      <w:pPr>
        <w:pStyle w:val="BodyText"/>
      </w:pPr>
      <w:r w:rsidRPr="00154FDB">
        <w:t xml:space="preserve">   Devices are added to the zwave device list </w:t>
      </w:r>
      <w:r w:rsidR="005C66EB">
        <w:t xml:space="preserve">in DataManager </w:t>
      </w:r>
      <w:r w:rsidRPr="00154FDB">
        <w:t xml:space="preserve">with unique </w:t>
      </w:r>
      <w:r w:rsidR="005C66EB">
        <w:t>device</w:t>
      </w:r>
      <w:r w:rsidRPr="00154FDB">
        <w:t>ID</w:t>
      </w:r>
      <w:r w:rsidR="005C66EB">
        <w:t xml:space="preserve"> along with its metadata and services</w:t>
      </w:r>
      <w:r w:rsidRPr="00154FDB">
        <w:t>.</w:t>
      </w:r>
    </w:p>
    <w:p w14:paraId="59C16C65" w14:textId="77777777" w:rsidR="0065673D" w:rsidRPr="00154FDB" w:rsidRDefault="0065673D" w:rsidP="00413B94">
      <w:pPr>
        <w:pStyle w:val="BodyText"/>
      </w:pPr>
      <w:r w:rsidRPr="00154FDB">
        <w:t>{</w:t>
      </w:r>
    </w:p>
    <w:p w14:paraId="6C68456A" w14:textId="6B25A89A" w:rsidR="0065673D" w:rsidRDefault="0065673D" w:rsidP="00413B94">
      <w:pPr>
        <w:pStyle w:val="BodyText"/>
      </w:pPr>
      <w:r w:rsidRPr="00154FDB">
        <w:tab/>
        <w:t xml:space="preserve">“ </w:t>
      </w:r>
      <w:r w:rsidR="00DE34CB">
        <w:t>deviceID</w:t>
      </w:r>
      <w:r w:rsidRPr="00154FDB">
        <w:t xml:space="preserve">” :  </w:t>
      </w:r>
      <w:r w:rsidR="00B12619">
        <w:t>“</w:t>
      </w:r>
      <w:r w:rsidRPr="00154FDB">
        <w:t>2</w:t>
      </w:r>
      <w:r w:rsidR="00DE34CB">
        <w:t>4</w:t>
      </w:r>
      <w:r w:rsidR="00B12619">
        <w:t>”</w:t>
      </w:r>
      <w:r w:rsidRPr="00154FDB">
        <w:t>,</w:t>
      </w:r>
    </w:p>
    <w:p w14:paraId="23777509" w14:textId="2DA82F8F" w:rsidR="00DE34CB" w:rsidRDefault="00DE34CB" w:rsidP="00413B94">
      <w:pPr>
        <w:pStyle w:val="BodyText"/>
      </w:pPr>
      <w:r>
        <w:t xml:space="preserve">           “</w:t>
      </w:r>
      <w:r w:rsidR="008E64C5">
        <w:t>device</w:t>
      </w:r>
      <w:r>
        <w:t xml:space="preserve">Name” : </w:t>
      </w:r>
      <w:r w:rsidR="00B12619">
        <w:t>“</w:t>
      </w:r>
      <w:r>
        <w:t>MainsDevice _24</w:t>
      </w:r>
      <w:r w:rsidR="00B12619">
        <w:t>”</w:t>
      </w:r>
      <w:r>
        <w:t>,</w:t>
      </w:r>
    </w:p>
    <w:p w14:paraId="759EF66D" w14:textId="3BCA2C3D" w:rsidR="00DE34CB" w:rsidRDefault="00DE34CB" w:rsidP="00413B94">
      <w:pPr>
        <w:pStyle w:val="BodyText"/>
      </w:pPr>
      <w:r>
        <w:t xml:space="preserve">          “deviceType” ; </w:t>
      </w:r>
      <w:r w:rsidR="00B12619">
        <w:t>2</w:t>
      </w:r>
      <w:r>
        <w:t>Binary Power Switch</w:t>
      </w:r>
      <w:r w:rsidR="00B12619">
        <w:t>”</w:t>
      </w:r>
      <w:r>
        <w:t>,</w:t>
      </w:r>
    </w:p>
    <w:p w14:paraId="0ADA1791" w14:textId="4C74DE2B" w:rsidR="00DE34CB" w:rsidRDefault="00DE34CB" w:rsidP="00413B94">
      <w:pPr>
        <w:pStyle w:val="BodyText"/>
      </w:pPr>
      <w:r>
        <w:t xml:space="preserve">          “ </w:t>
      </w:r>
      <w:r w:rsidR="008E64C5">
        <w:t>deviceV</w:t>
      </w:r>
      <w:r>
        <w:t xml:space="preserve">endor” : </w:t>
      </w:r>
      <w:r w:rsidR="00B12619">
        <w:t>“</w:t>
      </w:r>
      <w:r>
        <w:t>Fibaro</w:t>
      </w:r>
      <w:r w:rsidR="00B12619">
        <w:t>”</w:t>
      </w:r>
      <w:r w:rsidR="005C66EB">
        <w:t>,</w:t>
      </w:r>
    </w:p>
    <w:p w14:paraId="5882CE17" w14:textId="5D2F1B76" w:rsidR="005C66EB" w:rsidRDefault="005C66EB" w:rsidP="00413B94">
      <w:pPr>
        <w:pStyle w:val="BodyText"/>
      </w:pPr>
      <w:r w:rsidRPr="005C66EB">
        <w:t xml:space="preserve">         ” </w:t>
      </w:r>
      <w:r>
        <w:t xml:space="preserve">deviceVersion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53638BE8" w14:textId="3AA09C51" w:rsidR="005C66EB" w:rsidRPr="005C66EB" w:rsidRDefault="005C66EB" w:rsidP="00413B94">
      <w:pPr>
        <w:pStyle w:val="BodyText"/>
      </w:pPr>
      <w:r>
        <w:t xml:space="preserve">         “deviceServices” : [</w:t>
      </w:r>
      <w:r w:rsidR="00B12619">
        <w:t>“</w:t>
      </w:r>
      <w:r>
        <w:t>get-state</w:t>
      </w:r>
      <w:r w:rsidR="00B12619">
        <w:t>”</w:t>
      </w:r>
      <w:r>
        <w:t xml:space="preserve">, </w:t>
      </w:r>
      <w:r w:rsidR="00B12619">
        <w:t>“</w:t>
      </w:r>
      <w:r>
        <w:t>set-state</w:t>
      </w:r>
      <w:r w:rsidR="00B12619">
        <w:t>”</w:t>
      </w:r>
      <w:r>
        <w:t xml:space="preserve">, </w:t>
      </w:r>
      <w:r w:rsidR="00B12619">
        <w:t>“</w:t>
      </w:r>
      <w:r>
        <w:t>get-power</w:t>
      </w:r>
      <w:r w:rsidR="00B12619">
        <w:t>”</w:t>
      </w:r>
      <w:r>
        <w:t xml:space="preserve">, </w:t>
      </w:r>
      <w:r w:rsidR="00B12619">
        <w:t>“</w:t>
      </w:r>
      <w:r>
        <w:t>get-energy-consumption</w:t>
      </w:r>
      <w:r w:rsidR="00B12619">
        <w:t>”</w:t>
      </w:r>
      <w:r>
        <w:t xml:space="preserve">, </w:t>
      </w:r>
      <w:r w:rsidR="00B12619">
        <w:t>“</w:t>
      </w:r>
      <w:r>
        <w:t>set-energy-counter-reset</w:t>
      </w:r>
      <w:r w:rsidR="00B12619">
        <w:t>”</w:t>
      </w:r>
      <w:r>
        <w:t>]</w:t>
      </w:r>
    </w:p>
    <w:p w14:paraId="7C551E4E" w14:textId="1AE33080" w:rsidR="00DE34CB" w:rsidRPr="00154FDB" w:rsidRDefault="00DE34CB" w:rsidP="00413B94">
      <w:pPr>
        <w:pStyle w:val="BodyText"/>
      </w:pPr>
      <w:r>
        <w:t xml:space="preserve">          </w:t>
      </w:r>
    </w:p>
    <w:p w14:paraId="522C7D00" w14:textId="77777777" w:rsidR="0065673D" w:rsidRPr="00154FDB" w:rsidRDefault="0065673D" w:rsidP="00413B94">
      <w:pPr>
        <w:pStyle w:val="BodyText"/>
      </w:pPr>
      <w:r w:rsidRPr="00154FDB">
        <w:t>,{</w:t>
      </w:r>
    </w:p>
    <w:p w14:paraId="0E0849D1" w14:textId="5BA675B0" w:rsidR="00DE34CB" w:rsidRDefault="00DE34CB" w:rsidP="00413B94">
      <w:pPr>
        <w:pStyle w:val="BodyText"/>
      </w:pPr>
      <w:r>
        <w:t xml:space="preserve">          </w:t>
      </w:r>
      <w:r w:rsidRPr="00154FDB">
        <w:t xml:space="preserve">“ </w:t>
      </w:r>
      <w:r>
        <w:t>deviceID</w:t>
      </w:r>
      <w:r w:rsidRPr="00154FDB">
        <w:t xml:space="preserve">” :  </w:t>
      </w:r>
      <w:r w:rsidR="00B12619">
        <w:t>“</w:t>
      </w:r>
      <w:r w:rsidRPr="00154FDB">
        <w:t>2</w:t>
      </w:r>
      <w:r>
        <w:t>2</w:t>
      </w:r>
      <w:r w:rsidR="00B12619">
        <w:t>”</w:t>
      </w:r>
      <w:r w:rsidRPr="00154FDB">
        <w:t>,</w:t>
      </w:r>
    </w:p>
    <w:p w14:paraId="6F0498C9" w14:textId="51A69B29" w:rsidR="00DE34CB" w:rsidRDefault="00DE34CB" w:rsidP="00413B94">
      <w:pPr>
        <w:pStyle w:val="BodyText"/>
      </w:pPr>
      <w:r>
        <w:t xml:space="preserve">           “</w:t>
      </w:r>
      <w:r w:rsidR="008E64C5">
        <w:t>device</w:t>
      </w:r>
      <w:r>
        <w:t xml:space="preserve">Name” : </w:t>
      </w:r>
      <w:r w:rsidR="00B12619">
        <w:t>“</w:t>
      </w:r>
      <w:r>
        <w:t>DanfossRadiatorThermostat_22</w:t>
      </w:r>
      <w:r w:rsidR="00B12619">
        <w:t>”</w:t>
      </w:r>
      <w:r>
        <w:t>,</w:t>
      </w:r>
    </w:p>
    <w:p w14:paraId="1E664A43" w14:textId="30093DE2" w:rsidR="00DE34CB" w:rsidRDefault="00DE34CB" w:rsidP="00413B94">
      <w:pPr>
        <w:pStyle w:val="BodyText"/>
      </w:pPr>
      <w:r>
        <w:t xml:space="preserve">          “deviceType” </w:t>
      </w:r>
      <w:r w:rsidR="00B12619">
        <w:t>: “</w:t>
      </w:r>
      <w:r>
        <w:t>Thermostat</w:t>
      </w:r>
      <w:r w:rsidR="00B12619">
        <w:t>”</w:t>
      </w:r>
      <w:r>
        <w:t>,</w:t>
      </w:r>
    </w:p>
    <w:p w14:paraId="7AB25AE5" w14:textId="13E868B1" w:rsidR="00DE34CB" w:rsidRDefault="00DE34CB" w:rsidP="00413B94">
      <w:pPr>
        <w:pStyle w:val="BodyText"/>
      </w:pPr>
      <w:r>
        <w:t xml:space="preserve">          “ </w:t>
      </w:r>
      <w:r w:rsidR="008E64C5">
        <w:t>deviceV</w:t>
      </w:r>
      <w:r>
        <w:t xml:space="preserve">endor” : </w:t>
      </w:r>
      <w:r w:rsidR="00B12619">
        <w:t>“</w:t>
      </w:r>
      <w:r>
        <w:t>Danfoss</w:t>
      </w:r>
      <w:r w:rsidR="00B12619">
        <w:t>”,</w:t>
      </w:r>
    </w:p>
    <w:p w14:paraId="59627EC2" w14:textId="5B223E1E" w:rsidR="005C66EB" w:rsidRDefault="005C66EB" w:rsidP="00413B94">
      <w:pPr>
        <w:pStyle w:val="BodyText"/>
      </w:pPr>
      <w:r w:rsidRPr="00413B94">
        <w:t xml:space="preserve">         ” </w:t>
      </w:r>
      <w:r>
        <w:t xml:space="preserve">deviceVersion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1F77F3A6" w14:textId="5CBA085A" w:rsidR="005C66EB" w:rsidRPr="005C66EB" w:rsidRDefault="005C66EB" w:rsidP="00413B94">
      <w:pPr>
        <w:pStyle w:val="BodyText"/>
      </w:pPr>
      <w:r>
        <w:lastRenderedPageBreak/>
        <w:t xml:space="preserve">        “deviceServices” : [</w:t>
      </w:r>
      <w:r w:rsidR="00B12619">
        <w:t>“</w:t>
      </w:r>
      <w:r>
        <w:t>get-setpoint</w:t>
      </w:r>
      <w:r w:rsidR="00B12619">
        <w:t>”</w:t>
      </w:r>
      <w:r>
        <w:t xml:space="preserve">, </w:t>
      </w:r>
      <w:r w:rsidR="00B12619">
        <w:t>“</w:t>
      </w:r>
      <w:r>
        <w:t>set-setpoint</w:t>
      </w:r>
      <w:r w:rsidR="00B12619">
        <w:t>”</w:t>
      </w:r>
      <w:r>
        <w:t>,</w:t>
      </w:r>
      <w:r w:rsidR="00B12619">
        <w:t>”</w:t>
      </w:r>
      <w:r>
        <w:t xml:space="preserve"> get-battery-level</w:t>
      </w:r>
      <w:r w:rsidR="00B12619">
        <w:t>”</w:t>
      </w:r>
      <w:r>
        <w:t>]</w:t>
      </w:r>
    </w:p>
    <w:p w14:paraId="1660ED2F" w14:textId="77777777" w:rsidR="005C66EB" w:rsidRDefault="005C66EB" w:rsidP="00413B94">
      <w:pPr>
        <w:pStyle w:val="BodyText"/>
      </w:pPr>
    </w:p>
    <w:p w14:paraId="5F65A471" w14:textId="77777777" w:rsidR="005C66EB" w:rsidRPr="002C447C" w:rsidRDefault="005C66EB" w:rsidP="00413B94">
      <w:pPr>
        <w:pStyle w:val="BodyText"/>
      </w:pPr>
    </w:p>
    <w:p w14:paraId="648C686B" w14:textId="77777777" w:rsidR="00DE34CB" w:rsidRDefault="0065673D" w:rsidP="00413B94">
      <w:pPr>
        <w:pStyle w:val="BodyText"/>
      </w:pPr>
      <w:r w:rsidRPr="00154FDB">
        <w:tab/>
      </w:r>
    </w:p>
    <w:p w14:paraId="5160291D" w14:textId="77777777" w:rsidR="0065673D" w:rsidRPr="009C731F" w:rsidRDefault="0065673D" w:rsidP="0065673D">
      <w:pPr>
        <w:rPr>
          <w:lang w:val="en-US"/>
        </w:rPr>
      </w:pPr>
      <w:r>
        <w:rPr>
          <w:lang w:val="en-US"/>
        </w:rPr>
        <w:t>}</w:t>
      </w:r>
    </w:p>
    <w:p w14:paraId="7116271B" w14:textId="77777777" w:rsidR="0065673D" w:rsidRDefault="0065673D" w:rsidP="00413B94">
      <w:pPr>
        <w:pStyle w:val="BodyText"/>
      </w:pPr>
    </w:p>
    <w:p w14:paraId="49C01ABF" w14:textId="7A2CBA98" w:rsidR="00085CE8" w:rsidRDefault="00085CE8" w:rsidP="00085CE8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B5EC783" w14:textId="77777777" w:rsidR="00962B72" w:rsidRDefault="00962B72" w:rsidP="00413B94">
      <w:pPr>
        <w:pStyle w:val="BodyText"/>
      </w:pPr>
    </w:p>
    <w:p w14:paraId="2B7643DE" w14:textId="731652DE" w:rsidR="00675B14" w:rsidRDefault="00675B14" w:rsidP="00413B94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106940" w14:paraId="6D4DF69F" w14:textId="77777777" w:rsidTr="00106940">
        <w:trPr>
          <w:trHeight w:val="308"/>
        </w:trPr>
        <w:tc>
          <w:tcPr>
            <w:tcW w:w="2531" w:type="dxa"/>
            <w:shd w:val="clear" w:color="auto" w:fill="D4D4D4"/>
          </w:tcPr>
          <w:p w14:paraId="7B33FF91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14E04707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B119A00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106940" w:rsidRPr="00B12619" w14:paraId="75DAA437" w14:textId="77777777" w:rsidTr="00106940">
        <w:trPr>
          <w:trHeight w:val="308"/>
        </w:trPr>
        <w:tc>
          <w:tcPr>
            <w:tcW w:w="2531" w:type="dxa"/>
          </w:tcPr>
          <w:p w14:paraId="62FB1F15" w14:textId="439236A0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ID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6E44311" w14:textId="466E0956" w:rsidR="00106940" w:rsidRDefault="004F7230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DEDC63C" w14:textId="7AFB77CE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que ID of the device from 2 to N assigned by the zwave Hat</w:t>
            </w:r>
          </w:p>
        </w:tc>
      </w:tr>
      <w:tr w:rsidR="00106940" w:rsidRPr="00B12619" w14:paraId="1F1D0734" w14:textId="77777777" w:rsidTr="00106940">
        <w:trPr>
          <w:trHeight w:val="308"/>
        </w:trPr>
        <w:tc>
          <w:tcPr>
            <w:tcW w:w="2531" w:type="dxa"/>
          </w:tcPr>
          <w:p w14:paraId="5FDAC990" w14:textId="12AD0BA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r w:rsidR="008E64C5">
              <w:t>device</w:t>
            </w:r>
            <w:r>
              <w:t>Nam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773959E" w14:textId="2D8B5871" w:rsidR="00106940" w:rsidRDefault="00106940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583FB559" w14:textId="6CC73DAB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the device assigned by the zwave Hat</w:t>
            </w:r>
          </w:p>
        </w:tc>
      </w:tr>
      <w:tr w:rsidR="00106940" w14:paraId="24353E1B" w14:textId="77777777" w:rsidTr="00106940">
        <w:trPr>
          <w:trHeight w:val="308"/>
        </w:trPr>
        <w:tc>
          <w:tcPr>
            <w:tcW w:w="2531" w:type="dxa"/>
          </w:tcPr>
          <w:p w14:paraId="37AA10A3" w14:textId="2F5204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Typ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124D0047" w14:textId="008A9BE1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2F106D13" w14:textId="2F0172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Type of the device </w:t>
            </w:r>
          </w:p>
        </w:tc>
      </w:tr>
      <w:tr w:rsidR="00106940" w:rsidRPr="00106940" w14:paraId="11B779D0" w14:textId="77777777" w:rsidTr="00106940">
        <w:trPr>
          <w:trHeight w:val="308"/>
        </w:trPr>
        <w:tc>
          <w:tcPr>
            <w:tcW w:w="2531" w:type="dxa"/>
          </w:tcPr>
          <w:p w14:paraId="299C613C" w14:textId="0EC34C2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r w:rsidR="008E64C5">
              <w:t>deviceV</w:t>
            </w:r>
            <w:r>
              <w:t>endo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F4B02F3" w14:textId="27C6D04C" w:rsidR="00106940" w:rsidRDefault="004F7230" w:rsidP="009D6077">
            <w:pPr>
              <w:pStyle w:val="TableParagraph"/>
              <w:rPr>
                <w:sz w:val="20"/>
              </w:rPr>
            </w:pPr>
            <w:hyperlink w:anchor="_bookmark14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2BBD2169" w14:textId="14B77B6D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device manufacturer</w:t>
            </w:r>
          </w:p>
        </w:tc>
      </w:tr>
      <w:tr w:rsidR="005C66EB" w:rsidRPr="00106940" w14:paraId="26F229CB" w14:textId="77777777" w:rsidTr="00106940">
        <w:trPr>
          <w:trHeight w:val="308"/>
        </w:trPr>
        <w:tc>
          <w:tcPr>
            <w:tcW w:w="2531" w:type="dxa"/>
          </w:tcPr>
          <w:p w14:paraId="05EFD1BD" w14:textId="47C6CA7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lang w:val="sv-SE"/>
              </w:rPr>
              <w:t xml:space="preserve">” </w:t>
            </w:r>
            <w:r>
              <w:t>deviceVersion”</w:t>
            </w:r>
          </w:p>
        </w:tc>
        <w:tc>
          <w:tcPr>
            <w:tcW w:w="2106" w:type="dxa"/>
          </w:tcPr>
          <w:p w14:paraId="5C4DEE0A" w14:textId="7108CBBF" w:rsidR="005C66EB" w:rsidRDefault="005C66EB" w:rsidP="009D6077">
            <w:pPr>
              <w:pStyle w:val="TableParagraph"/>
            </w:pPr>
            <w:r>
              <w:t>String</w:t>
            </w:r>
          </w:p>
        </w:tc>
        <w:tc>
          <w:tcPr>
            <w:tcW w:w="4994" w:type="dxa"/>
          </w:tcPr>
          <w:p w14:paraId="34B1E02F" w14:textId="184257B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rsion of the device</w:t>
            </w:r>
          </w:p>
        </w:tc>
      </w:tr>
      <w:tr w:rsidR="005C66EB" w:rsidRPr="00B12619" w14:paraId="082FEE55" w14:textId="77777777" w:rsidTr="00106940">
        <w:trPr>
          <w:trHeight w:val="308"/>
        </w:trPr>
        <w:tc>
          <w:tcPr>
            <w:tcW w:w="2531" w:type="dxa"/>
          </w:tcPr>
          <w:p w14:paraId="08A82C2A" w14:textId="64C029F8" w:rsidR="005C66EB" w:rsidRDefault="005C66EB" w:rsidP="009D6077">
            <w:pPr>
              <w:pStyle w:val="TableParagraph"/>
              <w:rPr>
                <w:sz w:val="20"/>
              </w:rPr>
            </w:pPr>
            <w:r>
              <w:t>“deviceServices”</w:t>
            </w:r>
          </w:p>
        </w:tc>
        <w:tc>
          <w:tcPr>
            <w:tcW w:w="2106" w:type="dxa"/>
          </w:tcPr>
          <w:p w14:paraId="36B2FD95" w14:textId="6026594E" w:rsidR="005C66EB" w:rsidRDefault="005C66EB" w:rsidP="009D6077">
            <w:pPr>
              <w:pStyle w:val="TableParagraph"/>
            </w:pPr>
            <w:r>
              <w:t>Array</w:t>
            </w:r>
            <w:r w:rsidR="00413B94">
              <w:t xml:space="preserve"> &lt;Service&gt;</w:t>
            </w:r>
          </w:p>
        </w:tc>
        <w:tc>
          <w:tcPr>
            <w:tcW w:w="4994" w:type="dxa"/>
          </w:tcPr>
          <w:p w14:paraId="0BB70B0F" w14:textId="2827F77D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rray of services provided by the device</w:t>
            </w:r>
          </w:p>
        </w:tc>
      </w:tr>
    </w:tbl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p w14:paraId="27ED06D7" w14:textId="77777777" w:rsidR="00DF7E02" w:rsidRPr="00106940" w:rsidRDefault="00DF7E02" w:rsidP="00413B94">
      <w:pPr>
        <w:pStyle w:val="BodyText"/>
      </w:pPr>
    </w:p>
    <w:p w14:paraId="4B2C1C6E" w14:textId="77777777" w:rsidR="00DF7E02" w:rsidRDefault="00DF7E02" w:rsidP="00413B94">
      <w:pPr>
        <w:pStyle w:val="BodyText"/>
      </w:pPr>
    </w:p>
    <w:p w14:paraId="76998290" w14:textId="2C37B90D" w:rsidR="00DF7E02" w:rsidRDefault="00DF7E02" w:rsidP="00413B94">
      <w:pPr>
        <w:pStyle w:val="BodyText"/>
      </w:pPr>
    </w:p>
    <w:p w14:paraId="70C30408" w14:textId="77777777" w:rsidR="00384DA3" w:rsidRDefault="00384DA3" w:rsidP="00413B94">
      <w:pPr>
        <w:pStyle w:val="BodyText"/>
      </w:pPr>
    </w:p>
    <w:p w14:paraId="6055C6EE" w14:textId="77777777" w:rsidR="00DF7E02" w:rsidRPr="00D57CC2" w:rsidRDefault="00DF7E02" w:rsidP="00413B94">
      <w:pPr>
        <w:pStyle w:val="BodyText"/>
      </w:pPr>
    </w:p>
    <w:p w14:paraId="5B0D8E9E" w14:textId="77777777" w:rsidR="001A2586" w:rsidRDefault="001A2586" w:rsidP="00413B94">
      <w:pPr>
        <w:pStyle w:val="BodyText"/>
      </w:pPr>
    </w:p>
    <w:p w14:paraId="170D612F" w14:textId="1561C2BE" w:rsidR="00BB7330" w:rsidRDefault="00BB7330" w:rsidP="00413B94">
      <w:pPr>
        <w:pStyle w:val="BodyText"/>
      </w:pPr>
      <w:bookmarkStart w:id="4" w:name="_Toc354828814"/>
      <w:bookmarkStart w:id="5" w:name="_Toc377455184"/>
    </w:p>
    <w:p w14:paraId="28E05B4D" w14:textId="374F1F25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4"/>
      <w:bookmarkEnd w:id="5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6" w:name="_Toc354828815"/>
      <w:bookmarkStart w:id="7" w:name="_Toc377455185"/>
      <w:r w:rsidRPr="002C447C">
        <w:rPr>
          <w:lang w:val="en-US"/>
        </w:rPr>
        <w:t>Amendments</w:t>
      </w:r>
      <w:bookmarkEnd w:id="6"/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413B94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413B94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413B94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413B94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C66EB" w:rsidRPr="00C8607D" w14:paraId="40CC89B1" w14:textId="77777777" w:rsidTr="0097065D">
        <w:tc>
          <w:tcPr>
            <w:tcW w:w="668" w:type="dxa"/>
          </w:tcPr>
          <w:p w14:paraId="2DB092CD" w14:textId="01CB10EA" w:rsidR="005C66EB" w:rsidRPr="00C8607D" w:rsidRDefault="005C66EB" w:rsidP="00413B94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69FC9BA3" w14:textId="2F766F63" w:rsidR="005C66EB" w:rsidRDefault="005C66EB" w:rsidP="00413B94">
            <w:pPr>
              <w:pStyle w:val="BodyText"/>
            </w:pPr>
            <w:r>
              <w:t>2021-03-17</w:t>
            </w:r>
          </w:p>
        </w:tc>
        <w:tc>
          <w:tcPr>
            <w:tcW w:w="913" w:type="dxa"/>
          </w:tcPr>
          <w:p w14:paraId="1AEB9BE7" w14:textId="046E0479" w:rsidR="005C66EB" w:rsidRDefault="005C66EB" w:rsidP="00413B94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5BC89EAB" w14:textId="3B61F810" w:rsidR="005C66EB" w:rsidRDefault="005C66EB" w:rsidP="00413B94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3A7BF757" w14:textId="26F94E89" w:rsidR="005C66EB" w:rsidRDefault="005C66EB" w:rsidP="00413B94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413B94">
      <w:pPr>
        <w:pStyle w:val="BodyText"/>
      </w:pPr>
    </w:p>
    <w:p w14:paraId="37BDFAE6" w14:textId="72D2553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8" w:name="_Toc354828816"/>
      <w:bookmarkStart w:id="9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8"/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413B94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413B94">
            <w:pPr>
              <w:pStyle w:val="BodyText"/>
            </w:pPr>
          </w:p>
        </w:tc>
      </w:tr>
    </w:tbl>
    <w:p w14:paraId="2BCEFFB0" w14:textId="77777777" w:rsidR="00080E87" w:rsidRPr="002C447C" w:rsidRDefault="00080E87" w:rsidP="00413B94">
      <w:pPr>
        <w:pStyle w:val="BodyText"/>
      </w:pPr>
      <w:r w:rsidRPr="002C447C">
        <w:tab/>
      </w:r>
      <w:r w:rsidRPr="002C447C">
        <w:tab/>
      </w:r>
    </w:p>
    <w:p w14:paraId="3F33C420" w14:textId="275D4794" w:rsidR="00081ECA" w:rsidRPr="002C447C" w:rsidRDefault="00081ECA" w:rsidP="00413B94">
      <w:pPr>
        <w:pStyle w:val="BodyText"/>
      </w:pP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DDE8D4" w14:textId="77777777" w:rsidR="004F7230" w:rsidRDefault="004F7230" w:rsidP="00252D9B">
      <w:r>
        <w:separator/>
      </w:r>
    </w:p>
  </w:endnote>
  <w:endnote w:type="continuationSeparator" w:id="0">
    <w:p w14:paraId="069FDC2C" w14:textId="77777777" w:rsidR="004F7230" w:rsidRDefault="004F7230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Project Coordinator: Professor Jerker Delsing | Luleå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CA0370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E7420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C0ECE" w14:textId="77777777" w:rsidR="004F7230" w:rsidRDefault="004F7230" w:rsidP="00252D9B">
      <w:r>
        <w:separator/>
      </w:r>
    </w:p>
  </w:footnote>
  <w:footnote w:type="continuationSeparator" w:id="0">
    <w:p w14:paraId="00A50BEB" w14:textId="77777777" w:rsidR="004F7230" w:rsidRDefault="004F7230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66944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772"/>
    </w:tblGrid>
    <w:tr w:rsidR="00BA5D11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7500C497" w:rsidR="002B76DA" w:rsidRPr="002C447C" w:rsidRDefault="004F7230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IDD)  Description_Arrowhead_Zwave_System_Demonstrator_ZWaveController</w:t>
              </w:r>
              <w:bookmarkStart w:id="0" w:name="_Hlk60872214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517E27D8" w:rsidR="002B76DA" w:rsidRPr="00C76DE5" w:rsidRDefault="00736335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BA5D11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615221B1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1261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3F3B448" w:rsidR="002B76DA" w:rsidRPr="00051C46" w:rsidRDefault="005C66EB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BA5D11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>For Approval</w:t>
              </w:r>
            </w:p>
          </w:sdtContent>
        </w:sdt>
      </w:tc>
    </w:tr>
    <w:tr w:rsidR="00BA5D11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029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825B791" w:rsidR="002B76DA" w:rsidRPr="002C447C" w:rsidRDefault="004F7230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IDD)  Description_Arrowhead_Zwave_System_Demonstrator_ZWaveController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79E4F991" w:rsidR="002B76DA" w:rsidRPr="00C76DE5" w:rsidRDefault="006314C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</w:t>
              </w:r>
              <w:r w:rsidR="005C66EB">
                <w:rPr>
                  <w:rFonts w:asciiTheme="majorHAnsi" w:hAnsiTheme="majorHAnsi"/>
                  <w:sz w:val="18"/>
                  <w:szCs w:val="18"/>
                  <w:lang w:val="en-US"/>
                </w:rPr>
                <w:t>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7DD78475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12619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zAyNDOztLQwNjJQ0lEKTi0uzszPAykwqgUAqFf3lS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5CE8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06940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0FCF"/>
    <w:rsid w:val="00175BF4"/>
    <w:rsid w:val="0018148F"/>
    <w:rsid w:val="001918C5"/>
    <w:rsid w:val="001A250D"/>
    <w:rsid w:val="001A2586"/>
    <w:rsid w:val="001C1CF9"/>
    <w:rsid w:val="001C5A44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2CCB"/>
    <w:rsid w:val="002456AA"/>
    <w:rsid w:val="00245890"/>
    <w:rsid w:val="00252D9B"/>
    <w:rsid w:val="002543A1"/>
    <w:rsid w:val="0025487D"/>
    <w:rsid w:val="00255CA3"/>
    <w:rsid w:val="00264BAE"/>
    <w:rsid w:val="00277FBE"/>
    <w:rsid w:val="002859C9"/>
    <w:rsid w:val="0028798A"/>
    <w:rsid w:val="002A2CEF"/>
    <w:rsid w:val="002A35AC"/>
    <w:rsid w:val="002A5660"/>
    <w:rsid w:val="002A573D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3B94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C51D5"/>
    <w:rsid w:val="004D741C"/>
    <w:rsid w:val="004E32AD"/>
    <w:rsid w:val="004F0F59"/>
    <w:rsid w:val="004F4B5E"/>
    <w:rsid w:val="004F5F9C"/>
    <w:rsid w:val="004F7230"/>
    <w:rsid w:val="00512379"/>
    <w:rsid w:val="0051583A"/>
    <w:rsid w:val="00521716"/>
    <w:rsid w:val="00524C9B"/>
    <w:rsid w:val="0053517A"/>
    <w:rsid w:val="005620FC"/>
    <w:rsid w:val="005630CC"/>
    <w:rsid w:val="00580848"/>
    <w:rsid w:val="00586F0E"/>
    <w:rsid w:val="005A1D0B"/>
    <w:rsid w:val="005A3E15"/>
    <w:rsid w:val="005C0F17"/>
    <w:rsid w:val="005C4FE2"/>
    <w:rsid w:val="005C66EB"/>
    <w:rsid w:val="005E0F09"/>
    <w:rsid w:val="005F251B"/>
    <w:rsid w:val="005F3371"/>
    <w:rsid w:val="00601375"/>
    <w:rsid w:val="00604A60"/>
    <w:rsid w:val="0061495A"/>
    <w:rsid w:val="00617431"/>
    <w:rsid w:val="006314CF"/>
    <w:rsid w:val="00632D15"/>
    <w:rsid w:val="00645BB5"/>
    <w:rsid w:val="00646FD3"/>
    <w:rsid w:val="006539AF"/>
    <w:rsid w:val="0065673D"/>
    <w:rsid w:val="006607F5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1588D"/>
    <w:rsid w:val="007310AC"/>
    <w:rsid w:val="00736335"/>
    <w:rsid w:val="007514DA"/>
    <w:rsid w:val="00754CF0"/>
    <w:rsid w:val="00773E3A"/>
    <w:rsid w:val="00774269"/>
    <w:rsid w:val="00775F0E"/>
    <w:rsid w:val="00776736"/>
    <w:rsid w:val="00786185"/>
    <w:rsid w:val="00786E47"/>
    <w:rsid w:val="007913FF"/>
    <w:rsid w:val="007A0C81"/>
    <w:rsid w:val="007A0F26"/>
    <w:rsid w:val="007A3684"/>
    <w:rsid w:val="007A4979"/>
    <w:rsid w:val="007A65EF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C5255"/>
    <w:rsid w:val="008D007E"/>
    <w:rsid w:val="008D046A"/>
    <w:rsid w:val="008D5D0C"/>
    <w:rsid w:val="008D6384"/>
    <w:rsid w:val="008E64C5"/>
    <w:rsid w:val="008F584E"/>
    <w:rsid w:val="008F646E"/>
    <w:rsid w:val="008F6A0C"/>
    <w:rsid w:val="00904B70"/>
    <w:rsid w:val="00912020"/>
    <w:rsid w:val="009218B3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51FD"/>
    <w:rsid w:val="009658C5"/>
    <w:rsid w:val="0097065D"/>
    <w:rsid w:val="00974A31"/>
    <w:rsid w:val="00985AD1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23267"/>
    <w:rsid w:val="00A23DDC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AE5972"/>
    <w:rsid w:val="00B061A5"/>
    <w:rsid w:val="00B12619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47E24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A5D11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34CB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10F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446F2"/>
    <w:rsid w:val="00F52055"/>
    <w:rsid w:val="00F5301D"/>
    <w:rsid w:val="00F53EA4"/>
    <w:rsid w:val="00F56FA2"/>
    <w:rsid w:val="00F7691A"/>
    <w:rsid w:val="00F77A3C"/>
    <w:rsid w:val="00F8387B"/>
    <w:rsid w:val="00F83D1D"/>
    <w:rsid w:val="00F86307"/>
    <w:rsid w:val="00F87969"/>
    <w:rsid w:val="00FA2684"/>
    <w:rsid w:val="00FA455F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413B94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413B94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106940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5F7170"/>
    <w:rsid w:val="006824D9"/>
    <w:rsid w:val="006E69BB"/>
    <w:rsid w:val="008257C9"/>
    <w:rsid w:val="008B35CF"/>
    <w:rsid w:val="008B6E80"/>
    <w:rsid w:val="008D31BD"/>
    <w:rsid w:val="008F6099"/>
    <w:rsid w:val="009A0014"/>
    <w:rsid w:val="00B715C9"/>
    <w:rsid w:val="00BB7DDC"/>
    <w:rsid w:val="00C419BA"/>
    <w:rsid w:val="00CF2182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08612-285C-4115-B99B-6AF94A049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581</Words>
  <Characters>3084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(IDD)  Description_Arrowhead_Zwave_System_Demonstrator_ZwaveDevicesServices</vt:lpstr>
      <vt:lpstr>[Title]</vt:lpstr>
      <vt:lpstr>[Title]</vt:lpstr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ZWaveController</dc:title>
  <dc:creator>IL0021B</dc:creator>
  <cp:lastModifiedBy>Salman Javed</cp:lastModifiedBy>
  <cp:revision>7</cp:revision>
  <cp:lastPrinted>2013-11-27T17:28:00Z</cp:lastPrinted>
  <dcterms:created xsi:type="dcterms:W3CDTF">2021-03-18T06:28:00Z</dcterms:created>
  <dcterms:modified xsi:type="dcterms:W3CDTF">2021-03-18T07:48:00Z</dcterms:modified>
  <cp:category>0.2</cp:category>
  <cp:contentStatus>For Approval</cp:contentStatus>
</cp:coreProperties>
</file>